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C5ED7" w14:textId="77777777" w:rsidR="004C0195" w:rsidRDefault="00FF22D2" w:rsidP="004C019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 wp14:anchorId="0C9A300A" wp14:editId="19F43AFC">
            <wp:extent cx="3674695" cy="762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340" cy="76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F45CE" w14:textId="77777777" w:rsidR="008435B9" w:rsidRDefault="008435B9" w:rsidP="00380978">
      <w:pPr>
        <w:rPr>
          <w:rFonts w:ascii="Arial" w:hAnsi="Arial" w:cs="Arial"/>
          <w:b/>
          <w:sz w:val="22"/>
          <w:szCs w:val="22"/>
        </w:rPr>
      </w:pPr>
    </w:p>
    <w:p w14:paraId="3605D8A9" w14:textId="77777777" w:rsidR="009D0F4C" w:rsidRDefault="009D0F4C" w:rsidP="009D0F4C">
      <w:pPr>
        <w:rPr>
          <w:rFonts w:ascii="Arial" w:hAnsi="Arial" w:cs="Arial"/>
          <w:b/>
          <w:sz w:val="22"/>
          <w:szCs w:val="22"/>
        </w:rPr>
      </w:pPr>
    </w:p>
    <w:p w14:paraId="1955A9A8" w14:textId="77777777" w:rsidR="009D0F4C" w:rsidRPr="00723A3F" w:rsidRDefault="009D0F4C" w:rsidP="009D0F4C">
      <w:pPr>
        <w:rPr>
          <w:rFonts w:asciiTheme="minorHAnsi" w:hAnsiTheme="minorHAnsi" w:cstheme="minorHAnsi"/>
          <w:b/>
          <w:sz w:val="22"/>
          <w:szCs w:val="22"/>
        </w:rPr>
      </w:pPr>
      <w:r w:rsidRPr="00723A3F">
        <w:rPr>
          <w:rFonts w:asciiTheme="minorHAnsi" w:hAnsiTheme="minorHAnsi" w:cstheme="minorHAnsi"/>
          <w:b/>
          <w:sz w:val="22"/>
          <w:szCs w:val="22"/>
        </w:rPr>
        <w:t>Response by candidat</w:t>
      </w:r>
      <w:r w:rsidR="004853EA" w:rsidRPr="00723A3F">
        <w:rPr>
          <w:rFonts w:asciiTheme="minorHAnsi" w:hAnsiTheme="minorHAnsi" w:cstheme="minorHAnsi"/>
          <w:b/>
          <w:sz w:val="22"/>
          <w:szCs w:val="22"/>
        </w:rPr>
        <w:t>e to Department and/or Chair</w:t>
      </w:r>
      <w:r w:rsidRPr="00723A3F">
        <w:rPr>
          <w:rFonts w:asciiTheme="minorHAnsi" w:hAnsiTheme="minorHAnsi" w:cstheme="minorHAnsi"/>
          <w:b/>
          <w:sz w:val="22"/>
          <w:szCs w:val="22"/>
        </w:rPr>
        <w:t xml:space="preserve"> report:</w:t>
      </w:r>
    </w:p>
    <w:p w14:paraId="065A58D8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530EFC88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00FAD1BD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314CFB74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71576908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41653FB8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644A55FA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12D13363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7EAD0F17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5028D30D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49357090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222C3229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148D0D50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0244754E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1754F081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309B3D10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  <w:r w:rsidRPr="00723A3F">
        <w:rPr>
          <w:rFonts w:asciiTheme="minorHAnsi" w:hAnsiTheme="minorHAnsi" w:cstheme="minorHAnsi"/>
          <w:sz w:val="22"/>
          <w:szCs w:val="22"/>
        </w:rPr>
        <w:t>I have reviewed the ratings and recommendations made on my application and have had the opportunity to enter a statement as provided above.</w:t>
      </w:r>
    </w:p>
    <w:p w14:paraId="4E826222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7AFB8B96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Borders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535"/>
        <w:gridCol w:w="4374"/>
        <w:gridCol w:w="894"/>
        <w:gridCol w:w="2557"/>
      </w:tblGrid>
      <w:tr w:rsidR="009D0F4C" w:rsidRPr="00723A3F" w14:paraId="70E54385" w14:textId="77777777" w:rsidTr="00AC6179">
        <w:tc>
          <w:tcPr>
            <w:tcW w:w="1548" w:type="dxa"/>
            <w:tcBorders>
              <w:top w:val="nil"/>
              <w:bottom w:val="nil"/>
            </w:tcBorders>
          </w:tcPr>
          <w:p w14:paraId="1F270682" w14:textId="77777777" w:rsidR="009D0F4C" w:rsidRPr="00723A3F" w:rsidRDefault="009D0F4C" w:rsidP="00AC617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23A3F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4500" w:type="dxa"/>
            <w:tcBorders>
              <w:top w:val="nil"/>
              <w:bottom w:val="single" w:sz="4" w:space="0" w:color="000000"/>
            </w:tcBorders>
          </w:tcPr>
          <w:p w14:paraId="37317D5F" w14:textId="77777777" w:rsidR="009D0F4C" w:rsidRPr="00723A3F" w:rsidRDefault="009D0F4C" w:rsidP="00AC617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00A37EAE" w14:textId="77777777" w:rsidR="009D0F4C" w:rsidRPr="00723A3F" w:rsidRDefault="009D0F4C" w:rsidP="00AC617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23A3F"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</w:p>
        </w:tc>
        <w:tc>
          <w:tcPr>
            <w:tcW w:w="2628" w:type="dxa"/>
            <w:tcBorders>
              <w:top w:val="nil"/>
              <w:bottom w:val="single" w:sz="4" w:space="0" w:color="000000"/>
            </w:tcBorders>
          </w:tcPr>
          <w:p w14:paraId="1B3F9289" w14:textId="77777777" w:rsidR="009D0F4C" w:rsidRPr="00723A3F" w:rsidRDefault="009D0F4C" w:rsidP="00AC617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65C4209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3C5E271D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030F6732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  <w:r w:rsidRPr="00723A3F">
        <w:rPr>
          <w:rFonts w:asciiTheme="minorHAnsi" w:hAnsiTheme="minorHAnsi" w:cstheme="minorHAnsi"/>
          <w:sz w:val="22"/>
          <w:szCs w:val="22"/>
        </w:rPr>
        <w:t xml:space="preserve">Signing indicates only review of the document(s) involved in my candidacy. It does not imply consent, approval or agreement. </w:t>
      </w:r>
    </w:p>
    <w:p w14:paraId="00F68C9C" w14:textId="77777777" w:rsidR="009D0F4C" w:rsidRPr="00723A3F" w:rsidRDefault="009D0F4C" w:rsidP="009D0F4C">
      <w:pPr>
        <w:rPr>
          <w:rFonts w:asciiTheme="minorHAnsi" w:hAnsiTheme="minorHAnsi" w:cstheme="minorHAnsi"/>
          <w:sz w:val="22"/>
          <w:szCs w:val="22"/>
        </w:rPr>
      </w:pPr>
    </w:p>
    <w:p w14:paraId="0D7CECEE" w14:textId="77777777" w:rsidR="00380978" w:rsidRPr="00042E5A" w:rsidRDefault="00380978" w:rsidP="009D0F4C">
      <w:pPr>
        <w:jc w:val="center"/>
        <w:rPr>
          <w:rFonts w:ascii="Arial" w:hAnsi="Arial" w:cs="Arial"/>
          <w:sz w:val="22"/>
          <w:szCs w:val="22"/>
        </w:rPr>
      </w:pPr>
    </w:p>
    <w:sectPr w:rsidR="00380978" w:rsidRPr="00042E5A" w:rsidSect="00391665">
      <w:footerReference w:type="even" r:id="rId9"/>
      <w:footerReference w:type="default" r:id="rId10"/>
      <w:pgSz w:w="12240" w:h="15840" w:code="1"/>
      <w:pgMar w:top="720" w:right="1440" w:bottom="864" w:left="1440" w:header="720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43C9C" w14:textId="77777777" w:rsidR="00B358C5" w:rsidRDefault="00B358C5">
      <w:r>
        <w:separator/>
      </w:r>
    </w:p>
  </w:endnote>
  <w:endnote w:type="continuationSeparator" w:id="0">
    <w:p w14:paraId="0C0201B6" w14:textId="77777777" w:rsidR="00B358C5" w:rsidRDefault="00B35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B4C0D" w14:textId="77777777" w:rsidR="00380978" w:rsidRDefault="00380978" w:rsidP="0038097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C0195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6185B6" w14:textId="77777777" w:rsidR="00380978" w:rsidRDefault="00380978" w:rsidP="0038097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0DD68" w14:textId="77777777" w:rsidR="00380978" w:rsidRPr="00631F62" w:rsidRDefault="00380978" w:rsidP="00380978">
    <w:pPr>
      <w:pStyle w:val="Footer"/>
      <w:ind w:firstLine="360"/>
      <w:jc w:val="center"/>
      <w:rPr>
        <w:rFonts w:ascii="Arial" w:hAnsi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3FCAA" w14:textId="77777777" w:rsidR="00B358C5" w:rsidRDefault="00B358C5">
      <w:r>
        <w:separator/>
      </w:r>
    </w:p>
  </w:footnote>
  <w:footnote w:type="continuationSeparator" w:id="0">
    <w:p w14:paraId="448CDB24" w14:textId="77777777" w:rsidR="00B358C5" w:rsidRDefault="00B35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41799"/>
    <w:multiLevelType w:val="hybridMultilevel"/>
    <w:tmpl w:val="5818166E"/>
    <w:lvl w:ilvl="0" w:tplc="8876851E">
      <w:start w:val="6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FAD42D6"/>
    <w:multiLevelType w:val="hybridMultilevel"/>
    <w:tmpl w:val="A544A97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537565"/>
    <w:multiLevelType w:val="hybridMultilevel"/>
    <w:tmpl w:val="E7E8754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A9223F"/>
    <w:multiLevelType w:val="hybridMultilevel"/>
    <w:tmpl w:val="1FC060B2"/>
    <w:lvl w:ilvl="0" w:tplc="9524FEAA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F343CC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ED527D0"/>
    <w:multiLevelType w:val="hybridMultilevel"/>
    <w:tmpl w:val="1968220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DGyNDAzNTewMDZR0lEKTi0uzszPAykwrAUAm/mkyiwAAAA="/>
  </w:docVars>
  <w:rsids>
    <w:rsidRoot w:val="00FF5BB5"/>
    <w:rsid w:val="000105DD"/>
    <w:rsid w:val="00042E5A"/>
    <w:rsid w:val="00062707"/>
    <w:rsid w:val="000648D2"/>
    <w:rsid w:val="00080CAA"/>
    <w:rsid w:val="00150271"/>
    <w:rsid w:val="00185093"/>
    <w:rsid w:val="001A648E"/>
    <w:rsid w:val="001D2FD9"/>
    <w:rsid w:val="001D45B4"/>
    <w:rsid w:val="001E07D2"/>
    <w:rsid w:val="001F3C88"/>
    <w:rsid w:val="00212AE7"/>
    <w:rsid w:val="00224B50"/>
    <w:rsid w:val="00245E02"/>
    <w:rsid w:val="0026743B"/>
    <w:rsid w:val="002B64EA"/>
    <w:rsid w:val="003054BA"/>
    <w:rsid w:val="00380978"/>
    <w:rsid w:val="00381275"/>
    <w:rsid w:val="00391665"/>
    <w:rsid w:val="003F4F04"/>
    <w:rsid w:val="00403256"/>
    <w:rsid w:val="00406EB8"/>
    <w:rsid w:val="00411523"/>
    <w:rsid w:val="004245BE"/>
    <w:rsid w:val="00435C42"/>
    <w:rsid w:val="00456AD5"/>
    <w:rsid w:val="004853EA"/>
    <w:rsid w:val="004C0195"/>
    <w:rsid w:val="004C0DAA"/>
    <w:rsid w:val="004C1903"/>
    <w:rsid w:val="004E03B5"/>
    <w:rsid w:val="004E4453"/>
    <w:rsid w:val="004F09C7"/>
    <w:rsid w:val="00514BB0"/>
    <w:rsid w:val="00560EC8"/>
    <w:rsid w:val="00591B9C"/>
    <w:rsid w:val="00592A21"/>
    <w:rsid w:val="005E1F2B"/>
    <w:rsid w:val="006156D6"/>
    <w:rsid w:val="0062094B"/>
    <w:rsid w:val="00634488"/>
    <w:rsid w:val="00642EC9"/>
    <w:rsid w:val="00650C3D"/>
    <w:rsid w:val="006A1767"/>
    <w:rsid w:val="006A5A75"/>
    <w:rsid w:val="006B3957"/>
    <w:rsid w:val="006C470D"/>
    <w:rsid w:val="006E2955"/>
    <w:rsid w:val="006E6912"/>
    <w:rsid w:val="006E7F78"/>
    <w:rsid w:val="00703750"/>
    <w:rsid w:val="00723A3F"/>
    <w:rsid w:val="00727550"/>
    <w:rsid w:val="00740594"/>
    <w:rsid w:val="007604D1"/>
    <w:rsid w:val="00767E89"/>
    <w:rsid w:val="007B73E7"/>
    <w:rsid w:val="007C33D5"/>
    <w:rsid w:val="007C3B07"/>
    <w:rsid w:val="008059B7"/>
    <w:rsid w:val="00825C99"/>
    <w:rsid w:val="008435B9"/>
    <w:rsid w:val="00866F58"/>
    <w:rsid w:val="00871277"/>
    <w:rsid w:val="00874114"/>
    <w:rsid w:val="008930C8"/>
    <w:rsid w:val="008A04A8"/>
    <w:rsid w:val="008C0B57"/>
    <w:rsid w:val="009254DC"/>
    <w:rsid w:val="00931EE9"/>
    <w:rsid w:val="00940375"/>
    <w:rsid w:val="009B0853"/>
    <w:rsid w:val="009B76B1"/>
    <w:rsid w:val="009D0F4C"/>
    <w:rsid w:val="009D3424"/>
    <w:rsid w:val="009D42EF"/>
    <w:rsid w:val="009D7455"/>
    <w:rsid w:val="009E15CD"/>
    <w:rsid w:val="00A32ABB"/>
    <w:rsid w:val="00A6173D"/>
    <w:rsid w:val="00A64E77"/>
    <w:rsid w:val="00A9794C"/>
    <w:rsid w:val="00AB54D0"/>
    <w:rsid w:val="00AC4FE5"/>
    <w:rsid w:val="00AD5291"/>
    <w:rsid w:val="00AD5EFD"/>
    <w:rsid w:val="00AF0C24"/>
    <w:rsid w:val="00AF31E9"/>
    <w:rsid w:val="00B358C5"/>
    <w:rsid w:val="00B40BBA"/>
    <w:rsid w:val="00B62CCA"/>
    <w:rsid w:val="00B6783F"/>
    <w:rsid w:val="00B824B4"/>
    <w:rsid w:val="00B856AF"/>
    <w:rsid w:val="00B934A5"/>
    <w:rsid w:val="00B97CD3"/>
    <w:rsid w:val="00BE1361"/>
    <w:rsid w:val="00BE5C11"/>
    <w:rsid w:val="00BF0B90"/>
    <w:rsid w:val="00C42D76"/>
    <w:rsid w:val="00C51F05"/>
    <w:rsid w:val="00C93998"/>
    <w:rsid w:val="00CC3D95"/>
    <w:rsid w:val="00CD7A12"/>
    <w:rsid w:val="00CE64D2"/>
    <w:rsid w:val="00D4091E"/>
    <w:rsid w:val="00DB7FAE"/>
    <w:rsid w:val="00DD1CE4"/>
    <w:rsid w:val="00DF510E"/>
    <w:rsid w:val="00E37626"/>
    <w:rsid w:val="00E50A91"/>
    <w:rsid w:val="00E7494D"/>
    <w:rsid w:val="00E82C13"/>
    <w:rsid w:val="00E86475"/>
    <w:rsid w:val="00EA76C5"/>
    <w:rsid w:val="00ED2A63"/>
    <w:rsid w:val="00EF1A53"/>
    <w:rsid w:val="00EF4F50"/>
    <w:rsid w:val="00F22774"/>
    <w:rsid w:val="00F43AF8"/>
    <w:rsid w:val="00F70DB9"/>
    <w:rsid w:val="00F815B6"/>
    <w:rsid w:val="00FE44F1"/>
    <w:rsid w:val="00FF22D2"/>
    <w:rsid w:val="00FF5BB5"/>
    <w:rsid w:val="00FF5E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83BDACB"/>
  <w15:chartTrackingRefBased/>
  <w15:docId w15:val="{ACFAE740-78D5-44C4-A7FE-A7C0413D2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631F62"/>
    <w:pPr>
      <w:keepNext/>
      <w:widowControl w:val="0"/>
      <w:tabs>
        <w:tab w:val="center" w:pos="4680"/>
      </w:tabs>
      <w:jc w:val="center"/>
      <w:outlineLvl w:val="1"/>
    </w:pPr>
    <w:rPr>
      <w:rFonts w:ascii="Univers" w:hAnsi="Univers"/>
      <w:b/>
      <w:snapToGrid w:val="0"/>
      <w:szCs w:val="20"/>
    </w:rPr>
  </w:style>
  <w:style w:type="paragraph" w:styleId="Heading3">
    <w:name w:val="heading 3"/>
    <w:basedOn w:val="Normal"/>
    <w:next w:val="Normal"/>
    <w:qFormat/>
    <w:rsid w:val="00631F6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31F6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631F62"/>
    <w:pPr>
      <w:keepNext/>
      <w:outlineLvl w:val="5"/>
    </w:pPr>
    <w:rPr>
      <w:rFonts w:ascii="Arial" w:hAnsi="Arial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65547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631F62"/>
    <w:rPr>
      <w:color w:val="800080"/>
      <w:u w:val="single"/>
    </w:rPr>
  </w:style>
  <w:style w:type="character" w:styleId="Hyperlink">
    <w:name w:val="Hyperlink"/>
    <w:rsid w:val="00631F62"/>
    <w:rPr>
      <w:color w:val="0000FF"/>
      <w:u w:val="single"/>
    </w:rPr>
  </w:style>
  <w:style w:type="paragraph" w:styleId="BodyTextIndent">
    <w:name w:val="Body Text Indent"/>
    <w:basedOn w:val="Normal"/>
    <w:rsid w:val="00631F62"/>
    <w:pPr>
      <w:ind w:left="720" w:hanging="360"/>
    </w:pPr>
    <w:rPr>
      <w:rFonts w:ascii="Arial" w:hAnsi="Arial" w:cs="Arial"/>
      <w:sz w:val="22"/>
      <w:szCs w:val="22"/>
    </w:rPr>
  </w:style>
  <w:style w:type="paragraph" w:styleId="Footer">
    <w:name w:val="footer"/>
    <w:basedOn w:val="Normal"/>
    <w:rsid w:val="00631F6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31F62"/>
  </w:style>
  <w:style w:type="paragraph" w:styleId="Header">
    <w:name w:val="header"/>
    <w:basedOn w:val="Normal"/>
    <w:link w:val="HeaderChar"/>
    <w:uiPriority w:val="99"/>
    <w:unhideWhenUsed/>
    <w:rsid w:val="002C39D7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2C39D7"/>
    <w:rPr>
      <w:sz w:val="24"/>
      <w:szCs w:val="24"/>
    </w:rPr>
  </w:style>
  <w:style w:type="paragraph" w:customStyle="1" w:styleId="NoSpacing1">
    <w:name w:val="No Spacing1"/>
    <w:semiHidden/>
    <w:qFormat/>
    <w:rsid w:val="00554213"/>
    <w:rPr>
      <w:rFonts w:ascii="Calibri" w:hAnsi="Calibri"/>
      <w:sz w:val="22"/>
      <w:szCs w:val="22"/>
    </w:rPr>
  </w:style>
  <w:style w:type="paragraph" w:customStyle="1" w:styleId="ColorfulList-Accent11">
    <w:name w:val="Colorful List - Accent 11"/>
    <w:basedOn w:val="Normal"/>
    <w:qFormat/>
    <w:rsid w:val="0055421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Style5">
    <w:name w:val="Style5"/>
    <w:rsid w:val="00D0383F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styleId="TableGrid">
    <w:name w:val="Table Grid"/>
    <w:basedOn w:val="TableNormal"/>
    <w:uiPriority w:val="59"/>
    <w:rsid w:val="00042E5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CE64D2"/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71"/>
    <w:rsid w:val="00FE44F1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DF51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1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1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1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F51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E0A0B4-CD75-4D7B-B987-FCD9A439E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requirements for Tenure, Promotion and Awards submissions:</vt:lpstr>
    </vt:vector>
  </TitlesOfParts>
  <Company>Illinois State University</Company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requirements for Tenure, Promotion and Awards submissions:</dc:title>
  <dc:subject/>
  <dc:creator>SCS</dc:creator>
  <cp:keywords/>
  <cp:lastModifiedBy>Lisa</cp:lastModifiedBy>
  <cp:revision>5</cp:revision>
  <cp:lastPrinted>2010-10-06T22:54:00Z</cp:lastPrinted>
  <dcterms:created xsi:type="dcterms:W3CDTF">2019-07-10T18:37:00Z</dcterms:created>
  <dcterms:modified xsi:type="dcterms:W3CDTF">2025-09-17T15:33:00Z</dcterms:modified>
</cp:coreProperties>
</file>